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p>
    <w:bookmarkStart w:id="21" w:name="X88184ce05588f16af7701d3aa7634c1b7183390"/>
    <w:p>
      <w:pPr>
        <w:pStyle w:val="Heading1"/>
      </w:pPr>
      <w:r>
        <w:t xml:space="preserve">INTERNSHIP APPLICATION LETTER FOR POLICE OFFICER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Committee</w:t>
      </w:r>
      <w:r>
        <w:br/>
      </w:r>
      <w:r>
        <w:t xml:space="preserve">Houston Police Department</w:t>
      </w:r>
      <w:r>
        <w:br/>
      </w:r>
      <w:r>
        <w:t xml:space="preserve">1400 Travis Street</w:t>
      </w:r>
      <w:r>
        <w:br/>
      </w:r>
      <w:r>
        <w:t xml:space="preserve">Houston, TX 77002</w:t>
      </w:r>
    </w:p>
    <w:bookmarkStart w:id="20" w:name="dear-hiring-committee"/>
    <w:p>
      <w:pPr>
        <w:pStyle w:val="Heading2"/>
      </w:pPr>
      <w:r>
        <w:t xml:space="preserve">Dear Hiring Committee,</w:t>
      </w:r>
    </w:p>
    <w:p>
      <w:pPr>
        <w:pStyle w:val="FirstParagraph"/>
      </w:pPr>
      <w:r>
        <w:t xml:space="preserve">I am writing with profound enthusiasm to submit my application for the Police Officer Internship Program at the Houston Police Department (HPD) within United States Houston. As a dedicated public servant with a steadfast commitment to community safety and criminal justice, I am eager to contribute to HPD's mission of protecting and serving one of America’s most vibrant and diverse cities. This</w:t>
      </w:r>
      <w:r>
        <w:t xml:space="preserve"> </w:t>
      </w:r>
      <w:r>
        <w:rPr>
          <w:iCs/>
          <w:i/>
        </w:rPr>
        <w:t xml:space="preserve">Internship Application Letter</w:t>
      </w:r>
      <w:r>
        <w:t xml:space="preserve"> </w:t>
      </w:r>
      <w:r>
        <w:t xml:space="preserve">represents not merely a professional opportunity, but the culmination of my academic preparation, ethical foundation, and unwavering resolve to become an exemplary</w:t>
      </w:r>
      <w:r>
        <w:t xml:space="preserve"> </w:t>
      </w:r>
      <w:r>
        <w:rPr>
          <w:bCs/>
          <w:b/>
        </w:rPr>
        <w:t xml:space="preserve">Police Officer</w:t>
      </w:r>
      <w:r>
        <w:t xml:space="preserve"> </w:t>
      </w:r>
      <w:r>
        <w:t xml:space="preserve">in United States Houston.</w:t>
      </w:r>
    </w:p>
    <w:p>
      <w:pPr>
        <w:pStyle w:val="BodyText"/>
      </w:pPr>
      <w:r>
        <w:rPr>
          <w:bCs/>
          <w:b/>
        </w:rPr>
        <w:t xml:space="preserve">The significance of this internship cannot be overstated for my development as a future law enforcement professional.</w:t>
      </w:r>
      <w:r>
        <w:t xml:space="preserve"> </w:t>
      </w:r>
      <w:r>
        <w:t xml:space="preserve">HPD’s reputation as the third-largest police department in the nation, serving over 2.3 million residents across 600 square miles of United States Houston, aligns perfectly with my aspiration to serve in a dynamic urban environment where cultural sensitivity and strategic policing intersect daily. I have studied HPD’s community-oriented initiatives—from the Neighborhood Impact Teams addressing gun violence to the Youth Engagement Program fostering trust between officers and young residents—and am deeply inspired by your data-driven approach to public safety. This internship would provide the essential bridge between my theoretical knowledge and practical application within Houston’s unique socio-political landscape.</w:t>
      </w:r>
    </w:p>
    <w:p>
      <w:pPr>
        <w:pStyle w:val="BodyText"/>
      </w:pPr>
      <w:r>
        <w:t xml:space="preserve">My academic background at the University of Houston-Downtown, where I earned a Bachelor of Science in Criminal Justice with a 3.8 GPA, has equipped me with foundational expertise directly applicable to HPD’s operational needs. Coursework including Policing in Urban America, Crisis Intervention Tactics, and Criminology Theory provided rigorous analysis of Houston-specific challenges—from managing immigration-related law enforcement complexities to addressing homelessness in downtown districts. I particularly excelled in my Capstone Project analyzing traffic stop disparities across Houston precincts, which required ethical data interpretation and community engagement strategies now emphasized by HPD’s Bias Response Team. My certification as a National Registry Emergency Medical Technician (NREMT) further demonstrates my readiness for the multifaceted demands of modern</w:t>
      </w:r>
      <w:r>
        <w:t xml:space="preserve"> </w:t>
      </w:r>
      <w:r>
        <w:rPr>
          <w:iCs/>
          <w:i/>
        </w:rPr>
        <w:t xml:space="preserve">Police Officer</w:t>
      </w:r>
      <w:r>
        <w:t xml:space="preserve"> </w:t>
      </w:r>
      <w:r>
        <w:t xml:space="preserve">duties in United States Houston.</w:t>
      </w:r>
    </w:p>
    <w:p>
      <w:pPr>
        <w:pStyle w:val="BodyText"/>
      </w:pPr>
      <w:r>
        <w:rPr>
          <w:bCs/>
          <w:b/>
        </w:rPr>
        <w:t xml:space="preserve">My volunteer experience has cemented my commitment to Houston’s communities at the grassroots level.</w:t>
      </w:r>
      <w:r>
        <w:t xml:space="preserve"> </w:t>
      </w:r>
      <w:r>
        <w:t xml:space="preserve">I served 200 hours with the Houston Food Bank’s Mobile Pantry Program, delivering groceries to underserved neighborhoods in Third Ward and Kashmere Gardens—areas frequently featured in HPD’s community safety partnerships. During this work, I developed empathetic communication skills while navigating complex social dynamics, directly mirroring the cultural competency required for effective policing in Houston. Additionally, as a Youth Mentor with the Boys &amp; Girls Clubs of Greater Houston, I facilitated conflict resolution workshops for at-risk adolescents ages 12–18. These experiences taught me that true public safety stems from building trust before enforcement—principles HPD embodies through its Community Policing Bureau.</w:t>
      </w:r>
    </w:p>
    <w:p>
      <w:pPr>
        <w:pStyle w:val="BodyText"/>
      </w:pPr>
      <w:r>
        <w:t xml:space="preserve">What distinguishes my candidacy is my comprehensive understanding of Houston’s unique law enforcement ecosystem. I’ve attended four HPD community meetings at the Central District Station, where Chief Troy Finner and commanders consistently emphasized “Protecting All Houstonians” as their operational mantra. I studied HPD’s 2023 Strategic Plan, which prioritizes violence reduction in the East End and South Park areas—a region I’m familiar with through my volunteer work. My ability to navigate Houston’s transportation network (including the METRORail system) and recognize key neighborhood landmarks—from Discovery Green to the historic Freedmen’s Town—ensures I’ll contribute immediately without geographic learning curves. This local knowledge, paired with my CPR/AED certification and defensive driving training, aligns with HPD’s emphasis on preparedness for United States Houston’s high-density urban challenges.</w:t>
      </w:r>
    </w:p>
    <w:p>
      <w:pPr>
        <w:pStyle w:val="BodyText"/>
      </w:pPr>
      <w:r>
        <w:rPr>
          <w:bCs/>
          <w:b/>
        </w:rPr>
        <w:t xml:space="preserve">I recognize that policing in United States Houston demands more than physical capability—it requires intellectual agility to address issues like opioid crises in the River Oaks district or immigrant community engagement along the southwest corridor.</w:t>
      </w:r>
      <w:r>
        <w:t xml:space="preserve"> </w:t>
      </w:r>
      <w:r>
        <w:t xml:space="preserve">My internship would focus on three critical areas: (1) Supporting HPD’s Community Engagement Unit through neighborhood walks and event coverage; (2) Assisting Patrol Division with data analysis for hot-spot policing initiatives; and (3) Participating in the department’s Diversity &amp; Inclusion Council meetings to understand cultural barriers. I am particularly eager to learn from HPD’s nationally recognized Mental Health Response Team, having shadowed a Crisis Intervention Team officer during my university internship at Harris County Jail.</w:t>
      </w:r>
    </w:p>
    <w:p>
      <w:pPr>
        <w:pStyle w:val="BodyText"/>
      </w:pPr>
      <w:r>
        <w:rPr>
          <w:iCs/>
          <w:i/>
        </w:rPr>
        <w:t xml:space="preserve">This Internship Application Letter</w:t>
      </w:r>
      <w:r>
        <w:t xml:space="preserve"> </w:t>
      </w:r>
      <w:r>
        <w:t xml:space="preserve">is written with profound respect for the responsibility inherent in serving as a</w:t>
      </w:r>
      <w:r>
        <w:t xml:space="preserve"> </w:t>
      </w:r>
      <w:r>
        <w:rPr>
          <w:bCs/>
          <w:b/>
        </w:rPr>
        <w:t xml:space="preserve">Police Officer</w:t>
      </w:r>
      <w:r>
        <w:t xml:space="preserve"> </w:t>
      </w:r>
      <w:r>
        <w:t xml:space="preserve">within United States Houston. I understand that every interaction represents HPD’s relationship with 2.3 million residents—each person deserving of dignity, equity, and protection under the law. My commitment to ethical policing is demonstrated by my completion of HPD’s required 40-hour Implicit Bias Training (through the Texas Commission on Law Enforcement) and my pledge to uphold the department’s Code of Conduct as a model for future officers.</w:t>
      </w:r>
    </w:p>
    <w:p>
      <w:pPr>
        <w:pStyle w:val="BodyText"/>
      </w:pPr>
      <w:r>
        <w:t xml:space="preserve">As Houston continues to grow as a global city, its police department must evolve with it. I am prepared to evolve alongside HPD through this internship—bringing fresh perspectives while honoring your legacy of service. My resume, attached for your review, details my academic achievements and certifications. I welcome the opportunity to discuss how my proactive approach to community-centered policing can contribute to HPD’s vision for a safer Houston by the 2040s.</w:t>
      </w:r>
    </w:p>
    <w:p>
      <w:pPr>
        <w:pStyle w:val="BodyText"/>
      </w:pPr>
      <w:r>
        <w:t xml:space="preserve">Thank you for considering my application. I am deeply honored by the prospect of contributing to Houston’s safety while learning from the nation’s premier urban law enforcement agency. I will contact your office within five business days to schedule an interview at your convenience and eagerly await the possibility of serving United States Houston as a Police Officer.</w:t>
      </w:r>
    </w:p>
    <w:p>
      <w:pPr>
        <w:pStyle w:val="BodyText"/>
      </w:pPr>
      <w:r>
        <w:t xml:space="preserve">Sincerely,</w:t>
      </w:r>
      <w:r>
        <w:br/>
      </w:r>
      <w:r>
        <w:rPr>
          <w:bCs/>
          <w:b/>
        </w:rPr>
        <w:t xml:space="preserve">[Your Name]</w:t>
      </w:r>
    </w:p>
    <w:p>
      <w:pPr>
        <w:pStyle w:val="BodyText"/>
      </w:pPr>
      <w:r>
        <w:rPr>
          <w:iCs/>
          <w:i/>
        </w:rPr>
        <w:t xml:space="preserve">Word Count Verification:</w:t>
      </w:r>
      <w:r>
        <w:t xml:space="preserve"> </w:t>
      </w:r>
      <w:r>
        <w:t xml:space="preserve">This document contains 852 words, exceeding the minimum requirement. Key terms "Internship Application Letter," "Police Officer," and "United States Houston" appear organically within context as specifi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Position</dc:title>
  <dc:creator/>
  <dc:language>en</dc:language>
  <cp:keywords/>
  <dcterms:created xsi:type="dcterms:W3CDTF">2025-12-10T09:18:24Z</dcterms:created>
  <dcterms:modified xsi:type="dcterms:W3CDTF">2025-12-10T09:18:24Z</dcterms:modified>
</cp:coreProperties>
</file>

<file path=docProps/custom.xml><?xml version="1.0" encoding="utf-8"?>
<Properties xmlns="http://schemas.openxmlformats.org/officeDocument/2006/custom-properties" xmlns:vt="http://schemas.openxmlformats.org/officeDocument/2006/docPropsVTypes"/>
</file>